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3B75D9" w14:textId="77777777" w:rsidR="003D2E3A" w:rsidRDefault="003D2E3A" w:rsidP="003D2E3A">
      <w:r>
        <w:t>Week 3 class exercise</w:t>
      </w:r>
      <w:bookmarkStart w:id="0" w:name="_GoBack"/>
      <w:bookmarkEnd w:id="0"/>
    </w:p>
    <w:p w14:paraId="065001D1" w14:textId="6424F27A" w:rsidR="003D2E3A" w:rsidRDefault="003D2E3A" w:rsidP="003D2E3A">
      <w:r>
        <w:t>Class example</w:t>
      </w:r>
    </w:p>
    <w:p w14:paraId="78771AB1" w14:textId="23E07A3A" w:rsidR="003D2E3A" w:rsidRDefault="003D2E3A" w:rsidP="003D2E3A">
      <w:r>
        <w:rPr>
          <w:noProof/>
        </w:rPr>
        <w:drawing>
          <wp:inline distT="0" distB="0" distL="0" distR="0" wp14:anchorId="4AD32723" wp14:editId="154BA110">
            <wp:extent cx="5943600" cy="2266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DC561" w14:textId="6C8F3E0E" w:rsidR="003D2E3A" w:rsidRDefault="003D2E3A" w:rsidP="003D2E3A"/>
    <w:p w14:paraId="4A30E3BF" w14:textId="77777777" w:rsidR="003D2E3A" w:rsidRPr="00D22857" w:rsidRDefault="003D2E3A" w:rsidP="003D2E3A">
      <w:pPr>
        <w:ind w:left="720" w:firstLine="720"/>
        <w:rPr>
          <w:b/>
          <w:bCs/>
          <w:sz w:val="32"/>
          <w:szCs w:val="32"/>
        </w:rPr>
      </w:pPr>
    </w:p>
    <w:p w14:paraId="4E4C842A" w14:textId="5DBA2BD8" w:rsidR="003D2E3A" w:rsidRPr="00D22857" w:rsidRDefault="003D2E3A" w:rsidP="003D2E3A">
      <w:pPr>
        <w:ind w:left="720" w:firstLine="720"/>
        <w:rPr>
          <w:b/>
          <w:bCs/>
          <w:sz w:val="32"/>
          <w:szCs w:val="32"/>
        </w:rPr>
      </w:pPr>
      <w:r w:rsidRPr="00D22857">
        <w:rPr>
          <w:b/>
          <w:bCs/>
          <w:sz w:val="32"/>
          <w:szCs w:val="32"/>
        </w:rPr>
        <w:t>Study the table below show the height of various students in a class</w:t>
      </w:r>
    </w:p>
    <w:tbl>
      <w:tblPr>
        <w:tblStyle w:val="TableGrid"/>
        <w:tblpPr w:leftFromText="180" w:rightFromText="180" w:vertAnchor="page" w:horzAnchor="margin" w:tblpX="846" w:tblpY="8201"/>
        <w:tblW w:w="0" w:type="auto"/>
        <w:tblLook w:val="04A0" w:firstRow="1" w:lastRow="0" w:firstColumn="1" w:lastColumn="0" w:noHBand="0" w:noVBand="1"/>
      </w:tblPr>
      <w:tblGrid>
        <w:gridCol w:w="3829"/>
        <w:gridCol w:w="4675"/>
      </w:tblGrid>
      <w:tr w:rsidR="003D2E3A" w14:paraId="698161DF" w14:textId="77777777" w:rsidTr="00577302">
        <w:tc>
          <w:tcPr>
            <w:tcW w:w="3829" w:type="dxa"/>
          </w:tcPr>
          <w:p w14:paraId="617E7726" w14:textId="77777777" w:rsidR="003D2E3A" w:rsidRPr="000E23D3" w:rsidRDefault="003D2E3A" w:rsidP="00577302">
            <w:pPr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Height (cm)</w:t>
            </w:r>
          </w:p>
        </w:tc>
        <w:tc>
          <w:tcPr>
            <w:tcW w:w="4675" w:type="dxa"/>
          </w:tcPr>
          <w:p w14:paraId="4BADE6F0" w14:textId="77777777" w:rsidR="003D2E3A" w:rsidRPr="000E23D3" w:rsidRDefault="003D2E3A" w:rsidP="00577302">
            <w:pPr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Frequency</w:t>
            </w:r>
          </w:p>
        </w:tc>
      </w:tr>
      <w:tr w:rsidR="003D2E3A" w14:paraId="1C0A7672" w14:textId="77777777" w:rsidTr="00577302">
        <w:tc>
          <w:tcPr>
            <w:tcW w:w="3829" w:type="dxa"/>
          </w:tcPr>
          <w:p w14:paraId="23949C4D" w14:textId="77777777" w:rsidR="003D2E3A" w:rsidRPr="000E23D3" w:rsidRDefault="003D2E3A" w:rsidP="00577302">
            <w:pPr>
              <w:pStyle w:val="ListParagraph"/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150 – 154</w:t>
            </w:r>
          </w:p>
        </w:tc>
        <w:tc>
          <w:tcPr>
            <w:tcW w:w="4675" w:type="dxa"/>
          </w:tcPr>
          <w:p w14:paraId="173D0C38" w14:textId="77777777" w:rsidR="003D2E3A" w:rsidRPr="000E23D3" w:rsidRDefault="003D2E3A" w:rsidP="00577302">
            <w:pPr>
              <w:pStyle w:val="ListParagraph"/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5</w:t>
            </w:r>
          </w:p>
        </w:tc>
      </w:tr>
      <w:tr w:rsidR="003D2E3A" w14:paraId="4E6285CC" w14:textId="77777777" w:rsidTr="00577302">
        <w:tc>
          <w:tcPr>
            <w:tcW w:w="3829" w:type="dxa"/>
          </w:tcPr>
          <w:p w14:paraId="586EAC6F" w14:textId="77777777" w:rsidR="003D2E3A" w:rsidRPr="000E23D3" w:rsidRDefault="003D2E3A" w:rsidP="00577302">
            <w:pPr>
              <w:pStyle w:val="ListParagraph"/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155 – 159</w:t>
            </w:r>
          </w:p>
        </w:tc>
        <w:tc>
          <w:tcPr>
            <w:tcW w:w="4675" w:type="dxa"/>
          </w:tcPr>
          <w:p w14:paraId="28DA00EE" w14:textId="77777777" w:rsidR="003D2E3A" w:rsidRPr="000E23D3" w:rsidRDefault="003D2E3A" w:rsidP="00577302">
            <w:pPr>
              <w:pStyle w:val="ListParagraph"/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2</w:t>
            </w:r>
          </w:p>
        </w:tc>
      </w:tr>
      <w:tr w:rsidR="003D2E3A" w14:paraId="3EE33D29" w14:textId="77777777" w:rsidTr="00577302">
        <w:tc>
          <w:tcPr>
            <w:tcW w:w="3829" w:type="dxa"/>
          </w:tcPr>
          <w:p w14:paraId="34B3CD0F" w14:textId="77777777" w:rsidR="003D2E3A" w:rsidRPr="000E23D3" w:rsidRDefault="003D2E3A" w:rsidP="00577302">
            <w:pPr>
              <w:pStyle w:val="ListParagraph"/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160 – 164</w:t>
            </w:r>
          </w:p>
        </w:tc>
        <w:tc>
          <w:tcPr>
            <w:tcW w:w="4675" w:type="dxa"/>
          </w:tcPr>
          <w:p w14:paraId="70CE8C24" w14:textId="77777777" w:rsidR="003D2E3A" w:rsidRPr="000E23D3" w:rsidRDefault="003D2E3A" w:rsidP="00577302">
            <w:pPr>
              <w:pStyle w:val="ListParagraph"/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6</w:t>
            </w:r>
          </w:p>
        </w:tc>
      </w:tr>
      <w:tr w:rsidR="003D2E3A" w14:paraId="149086DB" w14:textId="77777777" w:rsidTr="00577302">
        <w:tc>
          <w:tcPr>
            <w:tcW w:w="3829" w:type="dxa"/>
          </w:tcPr>
          <w:p w14:paraId="2EAE1FF1" w14:textId="77777777" w:rsidR="003D2E3A" w:rsidRPr="000E23D3" w:rsidRDefault="003D2E3A" w:rsidP="00577302">
            <w:pPr>
              <w:pStyle w:val="ListParagraph"/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165 – 169</w:t>
            </w:r>
          </w:p>
        </w:tc>
        <w:tc>
          <w:tcPr>
            <w:tcW w:w="4675" w:type="dxa"/>
          </w:tcPr>
          <w:p w14:paraId="690C366B" w14:textId="77777777" w:rsidR="003D2E3A" w:rsidRPr="000E23D3" w:rsidRDefault="003D2E3A" w:rsidP="00577302">
            <w:pPr>
              <w:pStyle w:val="ListParagraph"/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8</w:t>
            </w:r>
          </w:p>
        </w:tc>
      </w:tr>
      <w:tr w:rsidR="003D2E3A" w14:paraId="4E019FC8" w14:textId="77777777" w:rsidTr="00577302">
        <w:tc>
          <w:tcPr>
            <w:tcW w:w="3829" w:type="dxa"/>
          </w:tcPr>
          <w:p w14:paraId="07924D30" w14:textId="77777777" w:rsidR="003D2E3A" w:rsidRPr="000E23D3" w:rsidRDefault="003D2E3A" w:rsidP="00577302">
            <w:pPr>
              <w:pStyle w:val="ListParagraph"/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170 – 174</w:t>
            </w:r>
          </w:p>
        </w:tc>
        <w:tc>
          <w:tcPr>
            <w:tcW w:w="4675" w:type="dxa"/>
          </w:tcPr>
          <w:p w14:paraId="12A7E4CF" w14:textId="77777777" w:rsidR="003D2E3A" w:rsidRPr="000E23D3" w:rsidRDefault="003D2E3A" w:rsidP="00577302">
            <w:pPr>
              <w:pStyle w:val="ListParagraph"/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9</w:t>
            </w:r>
          </w:p>
        </w:tc>
      </w:tr>
      <w:tr w:rsidR="003D2E3A" w14:paraId="69B706AF" w14:textId="77777777" w:rsidTr="00577302">
        <w:tc>
          <w:tcPr>
            <w:tcW w:w="3829" w:type="dxa"/>
          </w:tcPr>
          <w:p w14:paraId="2F5B998B" w14:textId="77777777" w:rsidR="003D2E3A" w:rsidRPr="00275461" w:rsidRDefault="003D2E3A" w:rsidP="00577302">
            <w:pPr>
              <w:pStyle w:val="ListParagraph"/>
              <w:rPr>
                <w:sz w:val="28"/>
                <w:szCs w:val="28"/>
                <w:highlight w:val="yellow"/>
              </w:rPr>
            </w:pPr>
            <w:r w:rsidRPr="00275461">
              <w:rPr>
                <w:sz w:val="28"/>
                <w:szCs w:val="28"/>
                <w:highlight w:val="yellow"/>
              </w:rPr>
              <w:t>175 – 179</w:t>
            </w:r>
          </w:p>
        </w:tc>
        <w:tc>
          <w:tcPr>
            <w:tcW w:w="4675" w:type="dxa"/>
          </w:tcPr>
          <w:p w14:paraId="681E33D3" w14:textId="77777777" w:rsidR="003D2E3A" w:rsidRPr="00275461" w:rsidRDefault="003D2E3A" w:rsidP="00577302">
            <w:pPr>
              <w:pStyle w:val="ListParagraph"/>
              <w:rPr>
                <w:sz w:val="28"/>
                <w:szCs w:val="28"/>
                <w:highlight w:val="yellow"/>
              </w:rPr>
            </w:pPr>
            <w:r w:rsidRPr="00275461">
              <w:rPr>
                <w:sz w:val="28"/>
                <w:szCs w:val="28"/>
                <w:highlight w:val="yellow"/>
              </w:rPr>
              <w:t>11</w:t>
            </w:r>
          </w:p>
        </w:tc>
      </w:tr>
      <w:tr w:rsidR="003D2E3A" w14:paraId="17D2BC88" w14:textId="77777777" w:rsidTr="00577302">
        <w:tc>
          <w:tcPr>
            <w:tcW w:w="3829" w:type="dxa"/>
          </w:tcPr>
          <w:p w14:paraId="2D884A08" w14:textId="77777777" w:rsidR="003D2E3A" w:rsidRPr="000E23D3" w:rsidRDefault="003D2E3A" w:rsidP="00577302">
            <w:pPr>
              <w:pStyle w:val="ListParagraph"/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180 – 184</w:t>
            </w:r>
          </w:p>
        </w:tc>
        <w:tc>
          <w:tcPr>
            <w:tcW w:w="4675" w:type="dxa"/>
          </w:tcPr>
          <w:p w14:paraId="608CE24E" w14:textId="77777777" w:rsidR="003D2E3A" w:rsidRPr="000E23D3" w:rsidRDefault="003D2E3A" w:rsidP="00577302">
            <w:pPr>
              <w:pStyle w:val="ListParagraph"/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6</w:t>
            </w:r>
          </w:p>
        </w:tc>
      </w:tr>
      <w:tr w:rsidR="003D2E3A" w14:paraId="7A866A60" w14:textId="77777777" w:rsidTr="00577302">
        <w:tc>
          <w:tcPr>
            <w:tcW w:w="3829" w:type="dxa"/>
          </w:tcPr>
          <w:p w14:paraId="0A9759FE" w14:textId="77777777" w:rsidR="003D2E3A" w:rsidRPr="000E23D3" w:rsidRDefault="003D2E3A" w:rsidP="00577302">
            <w:pPr>
              <w:pStyle w:val="ListParagraph"/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185-189</w:t>
            </w:r>
          </w:p>
        </w:tc>
        <w:tc>
          <w:tcPr>
            <w:tcW w:w="4675" w:type="dxa"/>
          </w:tcPr>
          <w:p w14:paraId="6B641BAB" w14:textId="77777777" w:rsidR="003D2E3A" w:rsidRPr="000E23D3" w:rsidRDefault="003D2E3A" w:rsidP="00577302">
            <w:pPr>
              <w:pStyle w:val="ListParagraph"/>
              <w:rPr>
                <w:sz w:val="28"/>
                <w:szCs w:val="28"/>
              </w:rPr>
            </w:pPr>
            <w:r w:rsidRPr="000E23D3">
              <w:rPr>
                <w:sz w:val="28"/>
                <w:szCs w:val="28"/>
              </w:rPr>
              <w:t>3</w:t>
            </w:r>
          </w:p>
        </w:tc>
      </w:tr>
    </w:tbl>
    <w:p w14:paraId="6E7A36F1" w14:textId="77777777" w:rsidR="003D2E3A" w:rsidRDefault="003D2E3A"/>
    <w:p w14:paraId="2F636290" w14:textId="6F5BCA0E" w:rsidR="003D2E3A" w:rsidRDefault="003D2E3A"/>
    <w:p w14:paraId="23763F33" w14:textId="77777777" w:rsidR="0022784B" w:rsidRDefault="00A0322A">
      <w:r>
        <w:t>Question 1.</w:t>
      </w:r>
    </w:p>
    <w:p w14:paraId="0A635682" w14:textId="77777777" w:rsidR="00A0322A" w:rsidRDefault="00A0322A">
      <w:r>
        <w:t xml:space="preserve">Calculate the following measures in below dataset </w:t>
      </w:r>
    </w:p>
    <w:p w14:paraId="1FFA6314" w14:textId="77777777" w:rsidR="00A0322A" w:rsidRDefault="00A0322A" w:rsidP="00A0322A">
      <w:pPr>
        <w:pStyle w:val="ListParagraph"/>
        <w:numPr>
          <w:ilvl w:val="0"/>
          <w:numId w:val="1"/>
        </w:numPr>
      </w:pPr>
      <w:r>
        <w:t>Mean</w:t>
      </w:r>
    </w:p>
    <w:p w14:paraId="63B7A7AE" w14:textId="77777777" w:rsidR="00A0322A" w:rsidRDefault="00A0322A" w:rsidP="00A0322A">
      <w:pPr>
        <w:pStyle w:val="ListParagraph"/>
        <w:numPr>
          <w:ilvl w:val="0"/>
          <w:numId w:val="1"/>
        </w:numPr>
      </w:pPr>
      <w:r>
        <w:t>Median</w:t>
      </w:r>
    </w:p>
    <w:p w14:paraId="17A8A341" w14:textId="77777777" w:rsidR="00A0322A" w:rsidRDefault="00A0322A" w:rsidP="00A0322A">
      <w:pPr>
        <w:pStyle w:val="ListParagraph"/>
        <w:numPr>
          <w:ilvl w:val="0"/>
          <w:numId w:val="1"/>
        </w:numPr>
      </w:pPr>
      <w:r>
        <w:t>Mode</w:t>
      </w:r>
    </w:p>
    <w:p w14:paraId="3B8BB919" w14:textId="77777777" w:rsidR="00A0322A" w:rsidRDefault="00A0322A" w:rsidP="00A0322A">
      <w:pPr>
        <w:pStyle w:val="ListParagraph"/>
        <w:numPr>
          <w:ilvl w:val="0"/>
          <w:numId w:val="1"/>
        </w:numPr>
      </w:pPr>
      <w:r>
        <w:t>Interquartile range</w:t>
      </w:r>
    </w:p>
    <w:p w14:paraId="7A48CEAB" w14:textId="77777777" w:rsidR="00A0322A" w:rsidRDefault="00A0322A" w:rsidP="00A0322A">
      <w:pPr>
        <w:pStyle w:val="ListParagraph"/>
        <w:numPr>
          <w:ilvl w:val="0"/>
          <w:numId w:val="1"/>
        </w:numPr>
      </w:pPr>
      <w:r>
        <w:t>Variance</w:t>
      </w:r>
    </w:p>
    <w:p w14:paraId="562D671D" w14:textId="77777777" w:rsidR="004B0970" w:rsidRDefault="00A0322A" w:rsidP="004B0970">
      <w:pPr>
        <w:pStyle w:val="ListParagraph"/>
        <w:numPr>
          <w:ilvl w:val="0"/>
          <w:numId w:val="1"/>
        </w:numPr>
      </w:pPr>
      <w:r>
        <w:t>Standard deviation</w:t>
      </w:r>
    </w:p>
    <w:p w14:paraId="26D99A14" w14:textId="77777777" w:rsidR="004B0970" w:rsidRDefault="004B0970" w:rsidP="00703D19">
      <w:pPr>
        <w:pStyle w:val="ListParagraph"/>
      </w:pPr>
    </w:p>
    <w:p w14:paraId="04F8C33E" w14:textId="77777777" w:rsidR="00022EC6" w:rsidRDefault="00022EC6" w:rsidP="00703D19">
      <w:pPr>
        <w:pStyle w:val="ListParagraph"/>
      </w:pPr>
      <w:r>
        <w:rPr>
          <w:noProof/>
        </w:rPr>
        <w:lastRenderedPageBreak/>
        <w:drawing>
          <wp:inline distT="0" distB="0" distL="0" distR="0" wp14:anchorId="4062858E" wp14:editId="1EAA65D7">
            <wp:extent cx="5943600" cy="44894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6CA0F" w14:textId="4CE191FF" w:rsidR="00022EC6" w:rsidRDefault="00022EC6" w:rsidP="00703D19">
      <w:pPr>
        <w:pStyle w:val="ListParagraph"/>
      </w:pPr>
    </w:p>
    <w:sectPr w:rsidR="00022EC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6C51E9"/>
    <w:multiLevelType w:val="hybridMultilevel"/>
    <w:tmpl w:val="DE90C9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MjazsLC0MDAwMzFT0lEKTi0uzszPAykwrAUAX7oGAywAAAA="/>
  </w:docVars>
  <w:rsids>
    <w:rsidRoot w:val="00A0322A"/>
    <w:rsid w:val="00022EC6"/>
    <w:rsid w:val="000E23D3"/>
    <w:rsid w:val="001B78EA"/>
    <w:rsid w:val="0022784B"/>
    <w:rsid w:val="00275461"/>
    <w:rsid w:val="00292C30"/>
    <w:rsid w:val="002B57A6"/>
    <w:rsid w:val="003D2E3A"/>
    <w:rsid w:val="004B0970"/>
    <w:rsid w:val="00577302"/>
    <w:rsid w:val="00703D19"/>
    <w:rsid w:val="00A0322A"/>
    <w:rsid w:val="00B35721"/>
    <w:rsid w:val="00B75C39"/>
    <w:rsid w:val="00C414F5"/>
    <w:rsid w:val="00CA56DA"/>
    <w:rsid w:val="00D22857"/>
    <w:rsid w:val="00DE2920"/>
    <w:rsid w:val="00E70630"/>
    <w:rsid w:val="00F17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83EB2"/>
  <w15:chartTrackingRefBased/>
  <w15:docId w15:val="{BAE04BDE-D388-4C90-99E3-BDB2A7DD4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32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32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pheth Mursi</dc:creator>
  <cp:keywords/>
  <dc:description/>
  <cp:lastModifiedBy>Japheth Mursi</cp:lastModifiedBy>
  <cp:revision>3</cp:revision>
  <dcterms:created xsi:type="dcterms:W3CDTF">2022-09-20T06:09:00Z</dcterms:created>
  <dcterms:modified xsi:type="dcterms:W3CDTF">2023-01-17T15:31:00Z</dcterms:modified>
</cp:coreProperties>
</file>